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f505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b227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3-01T14:04:38Z</dcterms:created>
  <dcterms:modified xsi:type="dcterms:W3CDTF">2017-03-01T14:04:38Z</dcterms:modified>
</cp:coreProperties>
</file>